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16123" w14:textId="3F556438" w:rsidR="000C225F" w:rsidRDefault="000C225F" w:rsidP="00D812FC">
      <w:pPr>
        <w:jc w:val="center"/>
        <w:rPr>
          <w:rFonts w:ascii="Times New Roman Bold" w:hAnsi="Times New Roman Bold"/>
          <w:b/>
          <w:smallCaps/>
          <w:sz w:val="28"/>
        </w:rPr>
      </w:pPr>
      <w:r w:rsidRPr="00D812FC">
        <w:rPr>
          <w:rFonts w:ascii="Times New Roman Bold" w:hAnsi="Times New Roman Bold"/>
          <w:b/>
          <w:smallCaps/>
          <w:sz w:val="28"/>
        </w:rPr>
        <w:t>Article Review</w:t>
      </w:r>
      <w:r w:rsidR="00E57523">
        <w:rPr>
          <w:rFonts w:ascii="Times New Roman Bold" w:hAnsi="Times New Roman Bold"/>
          <w:b/>
          <w:smallCaps/>
          <w:sz w:val="28"/>
        </w:rPr>
        <w:t xml:space="preserve"> Assignment</w:t>
      </w:r>
      <w:r w:rsidRPr="00D812FC">
        <w:rPr>
          <w:rFonts w:ascii="Times New Roman Bold" w:hAnsi="Times New Roman Bold"/>
          <w:b/>
          <w:smallCaps/>
          <w:sz w:val="28"/>
        </w:rPr>
        <w:t xml:space="preserve"> Instructions</w:t>
      </w:r>
    </w:p>
    <w:p w14:paraId="05016136" w14:textId="77777777" w:rsidR="00AD5F89" w:rsidRDefault="00AD5F89"/>
    <w:p w14:paraId="746D1941" w14:textId="710ADF02" w:rsidR="00546AF6" w:rsidRPr="00546AF6" w:rsidRDefault="00546AF6" w:rsidP="00546AF6">
      <w:r w:rsidRPr="00546AF6">
        <w:t>Follow the instructions outlined below for each assigned Article Review.</w:t>
      </w:r>
      <w:r>
        <w:t xml:space="preserve"> The following assigned </w:t>
      </w:r>
      <w:r w:rsidRPr="00546AF6">
        <w:t xml:space="preserve">Article Reviews should be completed for the </w:t>
      </w:r>
      <w:proofErr w:type="spellStart"/>
      <w:r w:rsidRPr="00546AF6">
        <w:t>cooresponding</w:t>
      </w:r>
      <w:proofErr w:type="spellEnd"/>
      <w:r w:rsidRPr="00546AF6">
        <w:t xml:space="preserve"> </w:t>
      </w:r>
      <w:r w:rsidR="005E657D">
        <w:t>m</w:t>
      </w:r>
      <w:r w:rsidRPr="00546AF6">
        <w:t>odule</w:t>
      </w:r>
      <w:r w:rsidR="005E657D">
        <w:t>: w</w:t>
      </w:r>
      <w:r w:rsidRPr="00546AF6">
        <w:t>eek.</w:t>
      </w:r>
      <w:r w:rsidR="00ED01C4">
        <w:t xml:space="preserve"> The article can be found on the </w:t>
      </w:r>
      <w:r w:rsidR="00ED01C4" w:rsidRPr="00ED01C4">
        <w:rPr>
          <w:b/>
          <w:bCs/>
        </w:rPr>
        <w:t xml:space="preserve">Article Review: </w:t>
      </w:r>
      <w:r w:rsidR="00ED01C4" w:rsidRPr="00ED01C4">
        <w:rPr>
          <w:b/>
          <w:bCs/>
        </w:rPr>
        <w:t>Assessments and Assignments</w:t>
      </w:r>
      <w:r w:rsidR="00ED01C4" w:rsidRPr="00ED01C4">
        <w:rPr>
          <w:b/>
          <w:bCs/>
        </w:rPr>
        <w:t xml:space="preserve"> Assignment</w:t>
      </w:r>
      <w:r w:rsidR="00ED01C4">
        <w:t xml:space="preserve"> page, </w:t>
      </w:r>
      <w:r w:rsidR="00ED01C4" w:rsidRPr="00ED01C4">
        <w:rPr>
          <w:b/>
          <w:bCs/>
        </w:rPr>
        <w:t>Article Review</w:t>
      </w:r>
      <w:r w:rsidR="00ED01C4" w:rsidRPr="00ED01C4">
        <w:rPr>
          <w:b/>
          <w:bCs/>
        </w:rPr>
        <w:t xml:space="preserve">: </w:t>
      </w:r>
      <w:r w:rsidR="00ED01C4" w:rsidRPr="00ED01C4">
        <w:rPr>
          <w:b/>
          <w:bCs/>
        </w:rPr>
        <w:t>Validity and Reliability</w:t>
      </w:r>
      <w:r w:rsidR="00ED01C4" w:rsidRPr="00ED01C4">
        <w:rPr>
          <w:b/>
          <w:bCs/>
        </w:rPr>
        <w:t xml:space="preserve"> Assignment</w:t>
      </w:r>
      <w:r w:rsidR="00ED01C4">
        <w:t xml:space="preserve">, or </w:t>
      </w:r>
      <w:r w:rsidR="00ED01C4" w:rsidRPr="00ED01C4">
        <w:rPr>
          <w:b/>
          <w:bCs/>
        </w:rPr>
        <w:t>Article Review:</w:t>
      </w:r>
      <w:r w:rsidR="00ED01C4" w:rsidRPr="00ED01C4">
        <w:rPr>
          <w:b/>
          <w:bCs/>
        </w:rPr>
        <w:t xml:space="preserve"> </w:t>
      </w:r>
      <w:r w:rsidR="00ED01C4" w:rsidRPr="00ED01C4">
        <w:rPr>
          <w:b/>
          <w:bCs/>
        </w:rPr>
        <w:t>Culturally Responsive Teaching</w:t>
      </w:r>
      <w:r w:rsidR="00ED01C4" w:rsidRPr="00ED01C4">
        <w:rPr>
          <w:b/>
          <w:bCs/>
        </w:rPr>
        <w:t xml:space="preserve"> Assignment</w:t>
      </w:r>
      <w:r w:rsidR="00ED01C4">
        <w:t xml:space="preserve"> under </w:t>
      </w:r>
      <w:r w:rsidR="00ED01C4" w:rsidRPr="00ED01C4">
        <w:rPr>
          <w:b/>
          <w:bCs/>
        </w:rPr>
        <w:t>Article Review Resources</w:t>
      </w:r>
      <w:r w:rsidR="00ED01C4">
        <w:t>.</w:t>
      </w:r>
    </w:p>
    <w:p w14:paraId="6EEDE0EC" w14:textId="77777777" w:rsidR="00546AF6" w:rsidRDefault="00546AF6" w:rsidP="00546AF6">
      <w:pPr>
        <w:rPr>
          <w:b/>
        </w:rPr>
      </w:pPr>
    </w:p>
    <w:p w14:paraId="0181BAC3" w14:textId="186ED4FE" w:rsidR="00546AF6" w:rsidRPr="00546AF6" w:rsidRDefault="00D70997" w:rsidP="00546AF6">
      <w:pPr>
        <w:rPr>
          <w:b/>
        </w:rPr>
      </w:pPr>
      <w:r w:rsidRPr="00DE746A">
        <w:rPr>
          <w:b/>
        </w:rPr>
        <w:t>R</w:t>
      </w:r>
      <w:r w:rsidR="000C225F" w:rsidRPr="00DE746A">
        <w:rPr>
          <w:b/>
        </w:rPr>
        <w:t>eview</w:t>
      </w:r>
      <w:r w:rsidR="00130B8A" w:rsidRPr="00DE746A">
        <w:rPr>
          <w:b/>
        </w:rPr>
        <w:t xml:space="preserve"> must</w:t>
      </w:r>
      <w:r w:rsidRPr="00DE746A">
        <w:rPr>
          <w:b/>
        </w:rPr>
        <w:t>:</w:t>
      </w:r>
    </w:p>
    <w:p w14:paraId="05016138" w14:textId="7D8BC23E" w:rsidR="000D5498" w:rsidRPr="007E0F01" w:rsidRDefault="00130B8A" w:rsidP="007E0F01">
      <w:pPr>
        <w:numPr>
          <w:ilvl w:val="0"/>
          <w:numId w:val="17"/>
        </w:numPr>
      </w:pPr>
      <w:r>
        <w:t>Be t</w:t>
      </w:r>
      <w:r w:rsidR="000D5498" w:rsidRPr="007E0F01">
        <w:t>ype</w:t>
      </w:r>
      <w:r w:rsidR="00D70997" w:rsidRPr="007E0F01">
        <w:t>d u</w:t>
      </w:r>
      <w:r w:rsidR="000D5498" w:rsidRPr="007E0F01">
        <w:t>sing Microsoft</w:t>
      </w:r>
      <w:bookmarkStart w:id="0" w:name="_GoBack"/>
      <w:bookmarkEnd w:id="0"/>
      <w:r w:rsidR="00D70997" w:rsidRPr="007E0F01">
        <w:t xml:space="preserve"> </w:t>
      </w:r>
      <w:r w:rsidR="000D5498" w:rsidRPr="007E0F01">
        <w:t xml:space="preserve">Word (no other </w:t>
      </w:r>
      <w:r w:rsidR="00D70997" w:rsidRPr="007E0F01">
        <w:t>computer program is acceptable)</w:t>
      </w:r>
      <w:r w:rsidR="00CF66CC">
        <w:t>.</w:t>
      </w:r>
      <w:r w:rsidR="000D5498" w:rsidRPr="007E0F01">
        <w:t xml:space="preserve"> </w:t>
      </w:r>
    </w:p>
    <w:p w14:paraId="05016139" w14:textId="370A79C6" w:rsidR="000D5498" w:rsidRDefault="001321C9" w:rsidP="007E0F01">
      <w:pPr>
        <w:numPr>
          <w:ilvl w:val="0"/>
          <w:numId w:val="17"/>
        </w:numPr>
      </w:pPr>
      <w:r>
        <w:t>Include a</w:t>
      </w:r>
      <w:r w:rsidR="00A674A7">
        <w:t>n</w:t>
      </w:r>
      <w:r>
        <w:t xml:space="preserve"> </w:t>
      </w:r>
      <w:r w:rsidR="00955F30">
        <w:t xml:space="preserve">APA </w:t>
      </w:r>
      <w:r w:rsidR="003C43D1">
        <w:t>Title Page</w:t>
      </w:r>
      <w:r w:rsidR="00B331CD">
        <w:t>.</w:t>
      </w:r>
      <w:r w:rsidR="00E759AB">
        <w:t xml:space="preserve"> </w:t>
      </w:r>
      <w:r w:rsidR="00B331CD">
        <w:t>Do not include an abstract.</w:t>
      </w:r>
    </w:p>
    <w:p w14:paraId="1AEDEFA0" w14:textId="77777777" w:rsidR="001D67B0" w:rsidRPr="007E0F01" w:rsidRDefault="001D67B0" w:rsidP="001D67B0">
      <w:pPr>
        <w:numPr>
          <w:ilvl w:val="0"/>
          <w:numId w:val="17"/>
        </w:numPr>
      </w:pPr>
      <w:r>
        <w:t>Follow all APA guidelines, including style and grammar rules.</w:t>
      </w:r>
    </w:p>
    <w:p w14:paraId="1A91B51E" w14:textId="23761241" w:rsidR="00A674A7" w:rsidRDefault="00A674A7" w:rsidP="007E0F01">
      <w:pPr>
        <w:numPr>
          <w:ilvl w:val="0"/>
          <w:numId w:val="17"/>
        </w:numPr>
      </w:pPr>
      <w:r>
        <w:t>Be 2 pages</w:t>
      </w:r>
      <w:r w:rsidR="00390B5E">
        <w:t xml:space="preserve"> in</w:t>
      </w:r>
      <w:r>
        <w:t xml:space="preserve"> </w:t>
      </w:r>
      <w:r w:rsidR="00390B5E">
        <w:t>length, plus the title and reference pages</w:t>
      </w:r>
      <w:r>
        <w:t>.</w:t>
      </w:r>
      <w:r w:rsidR="00EB50DE">
        <w:t xml:space="preserve"> You are not required to write an introduction and conclusion. </w:t>
      </w:r>
    </w:p>
    <w:p w14:paraId="41F2E6FE" w14:textId="1F694A5F" w:rsidR="00A674A7" w:rsidRDefault="00A674A7" w:rsidP="007E0F01">
      <w:pPr>
        <w:numPr>
          <w:ilvl w:val="0"/>
          <w:numId w:val="17"/>
        </w:numPr>
      </w:pPr>
      <w:r>
        <w:t xml:space="preserve">Include three sections, with </w:t>
      </w:r>
      <w:r w:rsidR="001D67B0">
        <w:t xml:space="preserve">the following </w:t>
      </w:r>
      <w:r>
        <w:t>headings:</w:t>
      </w:r>
    </w:p>
    <w:p w14:paraId="14AF981E" w14:textId="3FD8F453" w:rsidR="00A674A7" w:rsidRPr="00044958" w:rsidRDefault="001D67B0" w:rsidP="007277D2">
      <w:pPr>
        <w:ind w:left="360" w:firstLine="360"/>
        <w:rPr>
          <w:b/>
        </w:rPr>
      </w:pPr>
      <w:r w:rsidRPr="00044958">
        <w:rPr>
          <w:b/>
        </w:rPr>
        <w:t>Article Summary</w:t>
      </w:r>
    </w:p>
    <w:p w14:paraId="78810799" w14:textId="08EE76A4" w:rsidR="00A674A7" w:rsidRDefault="00DE746A" w:rsidP="00044958">
      <w:pPr>
        <w:ind w:firstLine="360"/>
      </w:pPr>
      <w:r>
        <w:t xml:space="preserve">   </w:t>
      </w:r>
      <w:r w:rsidR="00115C0E">
        <w:tab/>
      </w:r>
      <w:r w:rsidR="001D67B0">
        <w:t>This s</w:t>
      </w:r>
      <w:r w:rsidR="00A674A7">
        <w:t>ection should:</w:t>
      </w:r>
    </w:p>
    <w:p w14:paraId="711ADF6E" w14:textId="03F19A32" w:rsidR="00EB50DE" w:rsidRDefault="00EB50DE" w:rsidP="00044958">
      <w:pPr>
        <w:numPr>
          <w:ilvl w:val="1"/>
          <w:numId w:val="17"/>
        </w:numPr>
      </w:pPr>
      <w:r>
        <w:t xml:space="preserve">Be written </w:t>
      </w:r>
      <w:r w:rsidRPr="00315A9C">
        <w:rPr>
          <w:b/>
          <w:bCs/>
        </w:rPr>
        <w:t>in third person</w:t>
      </w:r>
      <w:r>
        <w:t>. Your writing should be academic and professional.</w:t>
      </w:r>
    </w:p>
    <w:p w14:paraId="0501613A" w14:textId="3F59BFAB" w:rsidR="00790EDE" w:rsidRDefault="00130B8A" w:rsidP="00044958">
      <w:pPr>
        <w:numPr>
          <w:ilvl w:val="1"/>
          <w:numId w:val="17"/>
        </w:numPr>
      </w:pPr>
      <w:r>
        <w:t>Demonstrate an analysis of</w:t>
      </w:r>
      <w:r w:rsidR="00790EDE">
        <w:t xml:space="preserve"> the author’s thesis</w:t>
      </w:r>
      <w:r w:rsidR="00CF66CC">
        <w:t>.</w:t>
      </w:r>
      <w:r w:rsidR="00790EDE">
        <w:t xml:space="preserve"> </w:t>
      </w:r>
    </w:p>
    <w:p w14:paraId="0501613B" w14:textId="35EE8962" w:rsidR="00790EDE" w:rsidRDefault="00115C0E" w:rsidP="00044958">
      <w:pPr>
        <w:numPr>
          <w:ilvl w:val="1"/>
          <w:numId w:val="17"/>
        </w:numPr>
      </w:pPr>
      <w:r>
        <w:t>Provide a thorough summary</w:t>
      </w:r>
      <w:r w:rsidR="00790EDE">
        <w:t xml:space="preserve"> of the author’s main points written in a concise and scholarly manner</w:t>
      </w:r>
      <w:r w:rsidR="00D711DD">
        <w:t xml:space="preserve"> that is 1</w:t>
      </w:r>
      <w:r w:rsidR="0007273B">
        <w:t xml:space="preserve"> </w:t>
      </w:r>
      <w:r w:rsidR="00D711DD">
        <w:t>page in length</w:t>
      </w:r>
      <w:r w:rsidR="00790EDE">
        <w:t>.</w:t>
      </w:r>
    </w:p>
    <w:p w14:paraId="32D064BE" w14:textId="03C3CF0D" w:rsidR="00C046DC" w:rsidRPr="006871FB" w:rsidRDefault="00790EDE" w:rsidP="00115C0E">
      <w:pPr>
        <w:numPr>
          <w:ilvl w:val="1"/>
          <w:numId w:val="17"/>
        </w:numPr>
      </w:pPr>
      <w:r>
        <w:t>O</w:t>
      </w:r>
      <w:r w:rsidR="00130B8A">
        <w:t>pen</w:t>
      </w:r>
      <w:r w:rsidRPr="007E0F01">
        <w:t xml:space="preserve"> with a strong thesis statement</w:t>
      </w:r>
      <w:r w:rsidR="00AF7415">
        <w:t xml:space="preserve"> </w:t>
      </w:r>
      <w:r w:rsidR="00EB50DE">
        <w:t xml:space="preserve">about </w:t>
      </w:r>
      <w:r w:rsidR="00AF7415">
        <w:t xml:space="preserve">the </w:t>
      </w:r>
      <w:r w:rsidR="00EB50DE">
        <w:t>topic</w:t>
      </w:r>
      <w:r w:rsidR="00AF7415">
        <w:t>(s)</w:t>
      </w:r>
      <w:r w:rsidRPr="007E0F01">
        <w:t xml:space="preserve">.  [Do </w:t>
      </w:r>
      <w:r w:rsidRPr="00D812FC">
        <w:t>not</w:t>
      </w:r>
      <w:r w:rsidRPr="007E0F01">
        <w:t xml:space="preserve"> begin</w:t>
      </w:r>
      <w:r w:rsidR="00A674A7">
        <w:t xml:space="preserve"> with</w:t>
      </w:r>
      <w:r w:rsidRPr="007E0F01">
        <w:t xml:space="preserve"> </w:t>
      </w:r>
      <w:r>
        <w:t>“</w:t>
      </w:r>
      <w:r w:rsidRPr="007E0F01">
        <w:t>This article is about...</w:t>
      </w:r>
      <w:r>
        <w:t>”</w:t>
      </w:r>
      <w:r w:rsidRPr="007E0F01">
        <w:t>]</w:t>
      </w:r>
      <w:r>
        <w:t xml:space="preserve"> </w:t>
      </w:r>
    </w:p>
    <w:p w14:paraId="54711505" w14:textId="4686DAFB" w:rsidR="00115C0E" w:rsidRPr="008761E0" w:rsidRDefault="00130B8A" w:rsidP="008761E0">
      <w:pPr>
        <w:numPr>
          <w:ilvl w:val="1"/>
          <w:numId w:val="17"/>
        </w:numPr>
      </w:pPr>
      <w:r>
        <w:t>Include appropriate in-text citations following APA format.</w:t>
      </w:r>
      <w:r w:rsidR="00A674A7">
        <w:t xml:space="preserve"> </w:t>
      </w:r>
      <w:r w:rsidR="00A674A7" w:rsidRPr="00390B5E">
        <w:rPr>
          <w:b/>
          <w:u w:val="single"/>
        </w:rPr>
        <w:t>Paraphrase</w:t>
      </w:r>
      <w:r w:rsidR="00A674A7">
        <w:rPr>
          <w:b/>
        </w:rPr>
        <w:t xml:space="preserve"> the information from the article; do</w:t>
      </w:r>
      <w:r w:rsidR="00A674A7" w:rsidRPr="00A674A7">
        <w:rPr>
          <w:b/>
        </w:rPr>
        <w:t xml:space="preserve"> NOT </w:t>
      </w:r>
      <w:r w:rsidR="00A674A7">
        <w:rPr>
          <w:b/>
        </w:rPr>
        <w:t>direct</w:t>
      </w:r>
      <w:r w:rsidR="00390B5E">
        <w:rPr>
          <w:b/>
        </w:rPr>
        <w:t>ly</w:t>
      </w:r>
      <w:r w:rsidR="00A674A7" w:rsidRPr="00A674A7">
        <w:rPr>
          <w:b/>
        </w:rPr>
        <w:t xml:space="preserve"> quot</w:t>
      </w:r>
      <w:r w:rsidR="00390B5E">
        <w:rPr>
          <w:b/>
        </w:rPr>
        <w:t>e any of the material</w:t>
      </w:r>
      <w:r w:rsidR="00A674A7" w:rsidRPr="00A674A7">
        <w:rPr>
          <w:b/>
        </w:rPr>
        <w:t>.</w:t>
      </w:r>
    </w:p>
    <w:p w14:paraId="392B9E66" w14:textId="695D2D8B" w:rsidR="00DE746A" w:rsidRDefault="00EF4E77" w:rsidP="00044958">
      <w:pPr>
        <w:ind w:left="720"/>
        <w:rPr>
          <w:b/>
        </w:rPr>
      </w:pPr>
      <w:r>
        <w:rPr>
          <w:b/>
        </w:rPr>
        <w:t>Article Analysis</w:t>
      </w:r>
    </w:p>
    <w:p w14:paraId="1CAEF5DA" w14:textId="448E6344" w:rsidR="00DE746A" w:rsidRPr="00DE746A" w:rsidRDefault="00DE746A" w:rsidP="00044958">
      <w:pPr>
        <w:ind w:left="720"/>
      </w:pPr>
      <w:r>
        <w:t xml:space="preserve">   </w:t>
      </w:r>
      <w:r w:rsidRPr="00044958">
        <w:t>This section should:</w:t>
      </w:r>
    </w:p>
    <w:p w14:paraId="4D74965D" w14:textId="4B7ED3A8" w:rsidR="00EB50DE" w:rsidRDefault="00EB50DE" w:rsidP="00044958">
      <w:pPr>
        <w:numPr>
          <w:ilvl w:val="1"/>
          <w:numId w:val="17"/>
        </w:numPr>
      </w:pPr>
      <w:r>
        <w:t xml:space="preserve">Be written </w:t>
      </w:r>
      <w:r w:rsidRPr="00315A9C">
        <w:rPr>
          <w:b/>
          <w:bCs/>
        </w:rPr>
        <w:t>in first person</w:t>
      </w:r>
      <w:r>
        <w:t>, as this is your opinion and analysis of the topic.</w:t>
      </w:r>
    </w:p>
    <w:p w14:paraId="18AE4175" w14:textId="14C46573" w:rsidR="00DE746A" w:rsidRDefault="00DE746A" w:rsidP="00044958">
      <w:pPr>
        <w:numPr>
          <w:ilvl w:val="1"/>
          <w:numId w:val="17"/>
        </w:numPr>
      </w:pPr>
      <w:r>
        <w:t>A</w:t>
      </w:r>
      <w:r w:rsidR="0007273B">
        <w:t xml:space="preserve">rticulate </w:t>
      </w:r>
      <w:r>
        <w:t xml:space="preserve">your </w:t>
      </w:r>
      <w:r w:rsidR="0007273B">
        <w:t xml:space="preserve">reaction to the article, explaining why </w:t>
      </w:r>
      <w:r>
        <w:t>you</w:t>
      </w:r>
      <w:r w:rsidR="0007273B">
        <w:t xml:space="preserve"> agree or disagree with the article</w:t>
      </w:r>
      <w:r>
        <w:t>.</w:t>
      </w:r>
    </w:p>
    <w:p w14:paraId="7A18342B" w14:textId="7CB7190D" w:rsidR="0007273B" w:rsidRDefault="00DE746A" w:rsidP="00044958">
      <w:pPr>
        <w:numPr>
          <w:ilvl w:val="1"/>
          <w:numId w:val="17"/>
        </w:numPr>
      </w:pPr>
      <w:r>
        <w:t>Include</w:t>
      </w:r>
      <w:r w:rsidR="0007273B">
        <w:t xml:space="preserve"> </w:t>
      </w:r>
      <w:r w:rsidR="007277D2">
        <w:t xml:space="preserve">detailed reasons to </w:t>
      </w:r>
      <w:r w:rsidR="0007273B">
        <w:t>support</w:t>
      </w:r>
      <w:r w:rsidR="007277D2">
        <w:t xml:space="preserve"> </w:t>
      </w:r>
      <w:r>
        <w:t xml:space="preserve">your </w:t>
      </w:r>
      <w:r w:rsidR="0007273B">
        <w:t xml:space="preserve">expressed opinion. </w:t>
      </w:r>
    </w:p>
    <w:p w14:paraId="1749030F" w14:textId="5650CD08" w:rsidR="00390B5E" w:rsidRDefault="00390B5E" w:rsidP="00044958">
      <w:pPr>
        <w:numPr>
          <w:ilvl w:val="1"/>
          <w:numId w:val="17"/>
        </w:numPr>
      </w:pPr>
      <w:r>
        <w:t>Be 1 paragraph in length (about a half page).</w:t>
      </w:r>
    </w:p>
    <w:p w14:paraId="55A81C28" w14:textId="12FD6132" w:rsidR="00DE746A" w:rsidRDefault="00DE746A" w:rsidP="00044958">
      <w:pPr>
        <w:numPr>
          <w:ilvl w:val="1"/>
          <w:numId w:val="17"/>
        </w:numPr>
      </w:pPr>
      <w:r>
        <w:t>Not include information taken directly from the article but should express your</w:t>
      </w:r>
      <w:r w:rsidR="00E52D92">
        <w:t xml:space="preserve"> own</w:t>
      </w:r>
      <w:r>
        <w:t xml:space="preserve"> </w:t>
      </w:r>
      <w:r w:rsidR="00E52D92">
        <w:t>thoughts and feelings about the article.</w:t>
      </w:r>
      <w:r w:rsidR="00390B5E">
        <w:t xml:space="preserve"> (No </w:t>
      </w:r>
      <w:r w:rsidR="00EF4E77">
        <w:t>quotations</w:t>
      </w:r>
      <w:r w:rsidR="00390B5E">
        <w:t>)</w:t>
      </w:r>
    </w:p>
    <w:p w14:paraId="08B1FE6B" w14:textId="77777777" w:rsidR="00EF4E77" w:rsidRPr="00044958" w:rsidRDefault="00EF4E77" w:rsidP="00EF4E77">
      <w:pPr>
        <w:ind w:left="720"/>
      </w:pPr>
      <w:r>
        <w:rPr>
          <w:b/>
        </w:rPr>
        <w:t>Personal Reflection</w:t>
      </w:r>
    </w:p>
    <w:p w14:paraId="2F79F935" w14:textId="77777777" w:rsidR="00EF4E77" w:rsidRDefault="00EF4E77" w:rsidP="00EF4E77">
      <w:pPr>
        <w:ind w:left="720"/>
      </w:pPr>
      <w:r>
        <w:t xml:space="preserve">   This section should:</w:t>
      </w:r>
    </w:p>
    <w:p w14:paraId="755A31C7" w14:textId="0C101B0A" w:rsidR="00EF4E77" w:rsidRDefault="00EF4E77" w:rsidP="00EF4E77">
      <w:pPr>
        <w:numPr>
          <w:ilvl w:val="1"/>
          <w:numId w:val="17"/>
        </w:numPr>
      </w:pPr>
      <w:r>
        <w:t xml:space="preserve">Be written </w:t>
      </w:r>
      <w:r w:rsidRPr="00BC35B7">
        <w:rPr>
          <w:b/>
        </w:rPr>
        <w:t>in first person</w:t>
      </w:r>
      <w:r>
        <w:t xml:space="preserve"> and reflect on how to apply article content to your students and professional practice within your own present or future practice. </w:t>
      </w:r>
    </w:p>
    <w:p w14:paraId="2034A318" w14:textId="77777777" w:rsidR="00EF4E77" w:rsidRDefault="00EF4E77" w:rsidP="00EF4E77">
      <w:pPr>
        <w:numPr>
          <w:ilvl w:val="1"/>
          <w:numId w:val="17"/>
        </w:numPr>
      </w:pPr>
      <w:r>
        <w:t>Be 1 paragraph in length (about a half page).</w:t>
      </w:r>
    </w:p>
    <w:p w14:paraId="1E6196AE" w14:textId="6C72D25B" w:rsidR="00EF4E77" w:rsidRDefault="00EF4E77" w:rsidP="00EF4E77">
      <w:pPr>
        <w:numPr>
          <w:ilvl w:val="1"/>
          <w:numId w:val="17"/>
        </w:numPr>
      </w:pPr>
      <w:r>
        <w:t>Not include information taken directly from the article but should be your own thoughts concerning application of that information. (No quotations)</w:t>
      </w:r>
    </w:p>
    <w:p w14:paraId="633F8E8C" w14:textId="77777777" w:rsidR="00EF4E77" w:rsidRPr="007E0F01" w:rsidRDefault="00EF4E77" w:rsidP="00005542"/>
    <w:p w14:paraId="05016140" w14:textId="77777777" w:rsidR="00130B8A" w:rsidRDefault="00130B8A" w:rsidP="00D711DD">
      <w:pPr>
        <w:numPr>
          <w:ilvl w:val="0"/>
          <w:numId w:val="17"/>
        </w:numPr>
      </w:pPr>
      <w:r>
        <w:lastRenderedPageBreak/>
        <w:t xml:space="preserve">Include a separate </w:t>
      </w:r>
      <w:r w:rsidR="008F12DE" w:rsidRPr="007277D2">
        <w:rPr>
          <w:b/>
        </w:rPr>
        <w:t>r</w:t>
      </w:r>
      <w:r w:rsidRPr="007277D2">
        <w:rPr>
          <w:b/>
        </w:rPr>
        <w:t>eference page</w:t>
      </w:r>
      <w:r>
        <w:t xml:space="preserve"> </w:t>
      </w:r>
      <w:r w:rsidR="00790EDE" w:rsidRPr="007E0F01">
        <w:t>with</w:t>
      </w:r>
      <w:r w:rsidR="00790EDE">
        <w:t xml:space="preserve"> a single</w:t>
      </w:r>
      <w:r w:rsidR="00790EDE" w:rsidRPr="007E0F01">
        <w:t xml:space="preserve"> source </w:t>
      </w:r>
      <w:r>
        <w:t>for the original article in APA format.</w:t>
      </w:r>
      <w:r w:rsidR="00D711DD">
        <w:t xml:space="preserve"> Do not use any other sources </w:t>
      </w:r>
      <w:r w:rsidR="00DE746A">
        <w:t>except</w:t>
      </w:r>
      <w:r w:rsidR="00D711DD">
        <w:t xml:space="preserve"> the original article. </w:t>
      </w:r>
    </w:p>
    <w:p w14:paraId="007D39F3" w14:textId="35EE352F" w:rsidR="00E84DF5" w:rsidRDefault="00130B8A" w:rsidP="005E657D">
      <w:pPr>
        <w:numPr>
          <w:ilvl w:val="0"/>
          <w:numId w:val="17"/>
        </w:numPr>
      </w:pPr>
      <w:r>
        <w:t>Be s</w:t>
      </w:r>
      <w:r w:rsidR="00D932AA" w:rsidRPr="007E0F01">
        <w:t>ubmit</w:t>
      </w:r>
      <w:r w:rsidR="00B070F8" w:rsidRPr="007E0F01">
        <w:t>ted</w:t>
      </w:r>
      <w:r w:rsidR="00E33294" w:rsidRPr="007E0F01">
        <w:t xml:space="preserve"> </w:t>
      </w:r>
      <w:r w:rsidR="009970C0" w:rsidRPr="007E0F01">
        <w:t xml:space="preserve">through </w:t>
      </w:r>
      <w:r w:rsidR="005E657D">
        <w:t>Canvas</w:t>
      </w:r>
      <w:r w:rsidR="00E52D92">
        <w:t xml:space="preserve"> on or before the assigned date/time.</w:t>
      </w:r>
    </w:p>
    <w:sectPr w:rsidR="00E84DF5" w:rsidSect="00BC0E0F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A9B587" w14:textId="77777777" w:rsidR="0074556D" w:rsidRDefault="0074556D">
      <w:r>
        <w:separator/>
      </w:r>
    </w:p>
  </w:endnote>
  <w:endnote w:type="continuationSeparator" w:id="0">
    <w:p w14:paraId="438F4AD3" w14:textId="77777777" w:rsidR="0074556D" w:rsidRDefault="00745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0000000000000000000"/>
    <w:charset w:val="02"/>
    <w:family w:val="auto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1615B" w14:textId="77777777" w:rsidR="007E0F01" w:rsidRDefault="007E0F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01615C" w14:textId="77777777" w:rsidR="007E0F01" w:rsidRDefault="007E0F0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1615D" w14:textId="25301432" w:rsidR="00A16DB9" w:rsidRPr="00A16DB9" w:rsidRDefault="00A16DB9">
    <w:pPr>
      <w:pStyle w:val="Footer"/>
      <w:jc w:val="right"/>
    </w:pPr>
    <w:r w:rsidRPr="00A16DB9">
      <w:t xml:space="preserve">Page </w:t>
    </w:r>
    <w:r w:rsidRPr="00A16DB9">
      <w:fldChar w:fldCharType="begin"/>
    </w:r>
    <w:r w:rsidRPr="00A16DB9">
      <w:instrText xml:space="preserve"> PAGE </w:instrText>
    </w:r>
    <w:r w:rsidRPr="00A16DB9">
      <w:fldChar w:fldCharType="separate"/>
    </w:r>
    <w:r w:rsidR="00E57523">
      <w:rPr>
        <w:noProof/>
      </w:rPr>
      <w:t>2</w:t>
    </w:r>
    <w:r w:rsidRPr="00A16DB9">
      <w:fldChar w:fldCharType="end"/>
    </w:r>
    <w:r w:rsidRPr="00A16DB9">
      <w:t xml:space="preserve"> of </w:t>
    </w:r>
    <w:r w:rsidR="006F0A7D">
      <w:fldChar w:fldCharType="begin"/>
    </w:r>
    <w:r w:rsidR="006F0A7D">
      <w:instrText xml:space="preserve"> NUMPAGES  </w:instrText>
    </w:r>
    <w:r w:rsidR="006F0A7D">
      <w:fldChar w:fldCharType="separate"/>
    </w:r>
    <w:r w:rsidR="00E57523">
      <w:rPr>
        <w:noProof/>
      </w:rPr>
      <w:t>2</w:t>
    </w:r>
    <w:r w:rsidR="006F0A7D">
      <w:rPr>
        <w:noProof/>
      </w:rPr>
      <w:fldChar w:fldCharType="end"/>
    </w:r>
  </w:p>
  <w:p w14:paraId="0501615E" w14:textId="77777777" w:rsidR="007E0F01" w:rsidRDefault="007E0F0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284965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36D4862" w14:textId="6257DE0A" w:rsidR="005E657D" w:rsidRDefault="005E657D" w:rsidP="005E657D">
            <w:pPr>
              <w:pStyle w:val="Footer"/>
              <w:jc w:val="right"/>
            </w:pPr>
            <w:r w:rsidRPr="005E657D">
              <w:rPr>
                <w:sz w:val="20"/>
                <w:szCs w:val="20"/>
              </w:rPr>
              <w:t xml:space="preserve">Page </w:t>
            </w:r>
            <w:r w:rsidRPr="005E657D">
              <w:rPr>
                <w:sz w:val="20"/>
                <w:szCs w:val="20"/>
              </w:rPr>
              <w:fldChar w:fldCharType="begin"/>
            </w:r>
            <w:r w:rsidRPr="005E657D">
              <w:rPr>
                <w:sz w:val="20"/>
                <w:szCs w:val="20"/>
              </w:rPr>
              <w:instrText xml:space="preserve"> PAGE </w:instrText>
            </w:r>
            <w:r w:rsidRPr="005E657D">
              <w:rPr>
                <w:sz w:val="20"/>
                <w:szCs w:val="20"/>
              </w:rPr>
              <w:fldChar w:fldCharType="separate"/>
            </w:r>
            <w:r w:rsidRPr="005E657D">
              <w:rPr>
                <w:noProof/>
                <w:sz w:val="20"/>
                <w:szCs w:val="20"/>
              </w:rPr>
              <w:t>2</w:t>
            </w:r>
            <w:r w:rsidRPr="005E657D">
              <w:rPr>
                <w:sz w:val="20"/>
                <w:szCs w:val="20"/>
              </w:rPr>
              <w:fldChar w:fldCharType="end"/>
            </w:r>
            <w:r w:rsidRPr="005E657D">
              <w:rPr>
                <w:sz w:val="20"/>
                <w:szCs w:val="20"/>
              </w:rPr>
              <w:t xml:space="preserve"> of </w:t>
            </w:r>
            <w:r w:rsidRPr="005E657D">
              <w:rPr>
                <w:sz w:val="20"/>
                <w:szCs w:val="20"/>
              </w:rPr>
              <w:fldChar w:fldCharType="begin"/>
            </w:r>
            <w:r w:rsidRPr="005E657D">
              <w:rPr>
                <w:sz w:val="20"/>
                <w:szCs w:val="20"/>
              </w:rPr>
              <w:instrText xml:space="preserve"> NUMPAGES  </w:instrText>
            </w:r>
            <w:r w:rsidRPr="005E657D">
              <w:rPr>
                <w:sz w:val="20"/>
                <w:szCs w:val="20"/>
              </w:rPr>
              <w:fldChar w:fldCharType="separate"/>
            </w:r>
            <w:r w:rsidRPr="005E657D">
              <w:rPr>
                <w:noProof/>
                <w:sz w:val="20"/>
                <w:szCs w:val="20"/>
              </w:rPr>
              <w:t>2</w:t>
            </w:r>
            <w:r w:rsidRPr="005E657D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B5260" w14:textId="77777777" w:rsidR="0074556D" w:rsidRDefault="0074556D">
      <w:r>
        <w:separator/>
      </w:r>
    </w:p>
  </w:footnote>
  <w:footnote w:type="continuationSeparator" w:id="0">
    <w:p w14:paraId="115A3CC5" w14:textId="77777777" w:rsidR="0074556D" w:rsidRDefault="00745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1615A" w14:textId="384DDE62" w:rsidR="007E0F01" w:rsidRPr="00546AF6" w:rsidRDefault="00546AF6">
    <w:pPr>
      <w:pStyle w:val="Header"/>
      <w:jc w:val="right"/>
      <w:rPr>
        <w:sz w:val="20"/>
        <w:szCs w:val="20"/>
      </w:rPr>
    </w:pPr>
    <w:r w:rsidRPr="00546AF6">
      <w:rPr>
        <w:sz w:val="20"/>
        <w:szCs w:val="20"/>
      </w:rPr>
      <w:t>EDUC 67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16160" w14:textId="192ECE7E" w:rsidR="000C225F" w:rsidRPr="005E657D" w:rsidRDefault="008761E0" w:rsidP="005E657D">
    <w:pPr>
      <w:pStyle w:val="Header"/>
      <w:jc w:val="right"/>
      <w:rPr>
        <w:sz w:val="20"/>
        <w:szCs w:val="20"/>
      </w:rPr>
    </w:pPr>
    <w:r w:rsidRPr="008761E0">
      <w:rPr>
        <w:sz w:val="20"/>
        <w:szCs w:val="20"/>
      </w:rPr>
      <w:t>EDUC 6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8239B"/>
    <w:multiLevelType w:val="hybridMultilevel"/>
    <w:tmpl w:val="31B0B9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A3986"/>
    <w:multiLevelType w:val="hybridMultilevel"/>
    <w:tmpl w:val="FF04011E"/>
    <w:lvl w:ilvl="0" w:tplc="16A870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BB788FD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D47BC"/>
    <w:multiLevelType w:val="hybridMultilevel"/>
    <w:tmpl w:val="9738AF1C"/>
    <w:lvl w:ilvl="0" w:tplc="575A8E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23A65E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5039B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EE0E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D0851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30691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544847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EE0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7E651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8518D1"/>
    <w:multiLevelType w:val="hybridMultilevel"/>
    <w:tmpl w:val="5E5C5A4A"/>
    <w:lvl w:ilvl="0" w:tplc="89AC3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C1027"/>
    <w:multiLevelType w:val="hybridMultilevel"/>
    <w:tmpl w:val="A1745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F750B"/>
    <w:multiLevelType w:val="hybridMultilevel"/>
    <w:tmpl w:val="0B948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95D50"/>
    <w:multiLevelType w:val="hybridMultilevel"/>
    <w:tmpl w:val="DFA096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38E31868"/>
    <w:multiLevelType w:val="hybridMultilevel"/>
    <w:tmpl w:val="5E5C5A4A"/>
    <w:lvl w:ilvl="0" w:tplc="89AC3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6C2F83"/>
    <w:multiLevelType w:val="hybridMultilevel"/>
    <w:tmpl w:val="C938E4F6"/>
    <w:lvl w:ilvl="0" w:tplc="BB788FD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EA1719C"/>
    <w:multiLevelType w:val="hybridMultilevel"/>
    <w:tmpl w:val="5F4077CC"/>
    <w:lvl w:ilvl="0" w:tplc="8D208C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B50CB3"/>
    <w:multiLevelType w:val="multilevel"/>
    <w:tmpl w:val="FF040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31892"/>
    <w:multiLevelType w:val="hybridMultilevel"/>
    <w:tmpl w:val="AAE4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BC17DD"/>
    <w:multiLevelType w:val="hybridMultilevel"/>
    <w:tmpl w:val="80326348"/>
    <w:lvl w:ilvl="0" w:tplc="597A1996">
      <w:start w:val="1"/>
      <w:numFmt w:val="bullet"/>
      <w:lvlText w:val=""/>
      <w:lvlJc w:val="left"/>
      <w:pPr>
        <w:tabs>
          <w:tab w:val="num" w:pos="420"/>
        </w:tabs>
        <w:ind w:left="420" w:hanging="360"/>
      </w:pPr>
      <w:rPr>
        <w:rFonts w:ascii="Monotype Sorts" w:hAnsi="Monotype Sort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DCC54A8"/>
    <w:multiLevelType w:val="multilevel"/>
    <w:tmpl w:val="6B365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D54F8"/>
    <w:multiLevelType w:val="hybridMultilevel"/>
    <w:tmpl w:val="03008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B06562"/>
    <w:multiLevelType w:val="hybridMultilevel"/>
    <w:tmpl w:val="5A6C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60764"/>
    <w:multiLevelType w:val="multilevel"/>
    <w:tmpl w:val="80326348"/>
    <w:lvl w:ilvl="0">
      <w:start w:val="1"/>
      <w:numFmt w:val="bullet"/>
      <w:lvlText w:val=""/>
      <w:lvlJc w:val="left"/>
      <w:pPr>
        <w:tabs>
          <w:tab w:val="num" w:pos="420"/>
        </w:tabs>
        <w:ind w:left="420" w:hanging="360"/>
      </w:pPr>
      <w:rPr>
        <w:rFonts w:ascii="Monotype Sorts" w:hAnsi="Monotype Sorts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8324437"/>
    <w:multiLevelType w:val="hybridMultilevel"/>
    <w:tmpl w:val="5E5C5A4A"/>
    <w:lvl w:ilvl="0" w:tplc="89AC3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934900"/>
    <w:multiLevelType w:val="hybridMultilevel"/>
    <w:tmpl w:val="1F86D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17CD4"/>
    <w:multiLevelType w:val="hybridMultilevel"/>
    <w:tmpl w:val="5E5C5A4A"/>
    <w:lvl w:ilvl="0" w:tplc="66983D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F38C3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A8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8A2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EAF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824C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BC09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D68A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D5E1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84578A"/>
    <w:multiLevelType w:val="hybridMultilevel"/>
    <w:tmpl w:val="3D60F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9607A"/>
    <w:multiLevelType w:val="hybridMultilevel"/>
    <w:tmpl w:val="EB9E8ECC"/>
    <w:lvl w:ilvl="0" w:tplc="BB788FD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16"/>
      </w:rPr>
    </w:lvl>
    <w:lvl w:ilvl="1" w:tplc="BB788FD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50ADD"/>
    <w:multiLevelType w:val="hybridMultilevel"/>
    <w:tmpl w:val="F3E07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A94C8E"/>
    <w:multiLevelType w:val="hybridMultilevel"/>
    <w:tmpl w:val="6B36513E"/>
    <w:lvl w:ilvl="0" w:tplc="16A8704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BE0EA4"/>
    <w:multiLevelType w:val="hybridMultilevel"/>
    <w:tmpl w:val="C330A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7"/>
  </w:num>
  <w:num w:numId="5">
    <w:abstractNumId w:val="3"/>
  </w:num>
  <w:num w:numId="6">
    <w:abstractNumId w:val="0"/>
  </w:num>
  <w:num w:numId="7">
    <w:abstractNumId w:val="23"/>
  </w:num>
  <w:num w:numId="8">
    <w:abstractNumId w:val="13"/>
  </w:num>
  <w:num w:numId="9">
    <w:abstractNumId w:val="1"/>
  </w:num>
  <w:num w:numId="10">
    <w:abstractNumId w:val="10"/>
  </w:num>
  <w:num w:numId="11">
    <w:abstractNumId w:val="21"/>
  </w:num>
  <w:num w:numId="12">
    <w:abstractNumId w:val="12"/>
  </w:num>
  <w:num w:numId="13">
    <w:abstractNumId w:val="16"/>
  </w:num>
  <w:num w:numId="14">
    <w:abstractNumId w:val="8"/>
  </w:num>
  <w:num w:numId="15">
    <w:abstractNumId w:val="9"/>
  </w:num>
  <w:num w:numId="16">
    <w:abstractNumId w:val="20"/>
  </w:num>
  <w:num w:numId="17">
    <w:abstractNumId w:val="22"/>
  </w:num>
  <w:num w:numId="18">
    <w:abstractNumId w:val="5"/>
  </w:num>
  <w:num w:numId="19">
    <w:abstractNumId w:val="6"/>
  </w:num>
  <w:num w:numId="20">
    <w:abstractNumId w:val="24"/>
  </w:num>
  <w:num w:numId="21">
    <w:abstractNumId w:val="4"/>
  </w:num>
  <w:num w:numId="22">
    <w:abstractNumId w:val="15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7QwNjEztTQxsTBR0lEKTi0uzszPAykwqgUAeBf77ywAAAA="/>
  </w:docVars>
  <w:rsids>
    <w:rsidRoot w:val="00532786"/>
    <w:rsid w:val="00003381"/>
    <w:rsid w:val="00005542"/>
    <w:rsid w:val="000169AA"/>
    <w:rsid w:val="000274E7"/>
    <w:rsid w:val="000416F7"/>
    <w:rsid w:val="00044958"/>
    <w:rsid w:val="0007273B"/>
    <w:rsid w:val="00092010"/>
    <w:rsid w:val="000C225F"/>
    <w:rsid w:val="000D5498"/>
    <w:rsid w:val="000E57CB"/>
    <w:rsid w:val="00100EF1"/>
    <w:rsid w:val="00115C0E"/>
    <w:rsid w:val="001259E3"/>
    <w:rsid w:val="00130B8A"/>
    <w:rsid w:val="001321C9"/>
    <w:rsid w:val="00142090"/>
    <w:rsid w:val="00173F5C"/>
    <w:rsid w:val="001A159C"/>
    <w:rsid w:val="001A2C63"/>
    <w:rsid w:val="001B5E90"/>
    <w:rsid w:val="001C42AB"/>
    <w:rsid w:val="001C590E"/>
    <w:rsid w:val="001D67B0"/>
    <w:rsid w:val="00217DFA"/>
    <w:rsid w:val="00236D2D"/>
    <w:rsid w:val="00245514"/>
    <w:rsid w:val="00245FB7"/>
    <w:rsid w:val="00256C8C"/>
    <w:rsid w:val="00264166"/>
    <w:rsid w:val="00287115"/>
    <w:rsid w:val="002A3630"/>
    <w:rsid w:val="002E1BD0"/>
    <w:rsid w:val="00315A9C"/>
    <w:rsid w:val="003557DB"/>
    <w:rsid w:val="00355AD2"/>
    <w:rsid w:val="00375D98"/>
    <w:rsid w:val="00390B5E"/>
    <w:rsid w:val="003A3EA6"/>
    <w:rsid w:val="003C30AF"/>
    <w:rsid w:val="003C43D1"/>
    <w:rsid w:val="00435ACB"/>
    <w:rsid w:val="00474451"/>
    <w:rsid w:val="0047728A"/>
    <w:rsid w:val="00482A59"/>
    <w:rsid w:val="004B4BF4"/>
    <w:rsid w:val="004C063F"/>
    <w:rsid w:val="004C43CF"/>
    <w:rsid w:val="004E3E3F"/>
    <w:rsid w:val="00532786"/>
    <w:rsid w:val="00546AF6"/>
    <w:rsid w:val="00553626"/>
    <w:rsid w:val="00554601"/>
    <w:rsid w:val="00565D1B"/>
    <w:rsid w:val="0059623A"/>
    <w:rsid w:val="005C4814"/>
    <w:rsid w:val="005C55D6"/>
    <w:rsid w:val="005C7614"/>
    <w:rsid w:val="005C7CB6"/>
    <w:rsid w:val="005E657D"/>
    <w:rsid w:val="005F5762"/>
    <w:rsid w:val="00612A07"/>
    <w:rsid w:val="006233B5"/>
    <w:rsid w:val="00625BF1"/>
    <w:rsid w:val="00627131"/>
    <w:rsid w:val="00643900"/>
    <w:rsid w:val="006D1C80"/>
    <w:rsid w:val="006F0A7D"/>
    <w:rsid w:val="006F0D6A"/>
    <w:rsid w:val="00706727"/>
    <w:rsid w:val="007144BD"/>
    <w:rsid w:val="00714DD9"/>
    <w:rsid w:val="007277D2"/>
    <w:rsid w:val="0074556D"/>
    <w:rsid w:val="00757A01"/>
    <w:rsid w:val="00790EDE"/>
    <w:rsid w:val="00792584"/>
    <w:rsid w:val="007925CF"/>
    <w:rsid w:val="007B2A67"/>
    <w:rsid w:val="007D74CE"/>
    <w:rsid w:val="007E0F01"/>
    <w:rsid w:val="007E1AAA"/>
    <w:rsid w:val="00812599"/>
    <w:rsid w:val="00830614"/>
    <w:rsid w:val="00834A8C"/>
    <w:rsid w:val="0084537B"/>
    <w:rsid w:val="0085193B"/>
    <w:rsid w:val="00874F2E"/>
    <w:rsid w:val="008761E0"/>
    <w:rsid w:val="008C46F8"/>
    <w:rsid w:val="008D43FC"/>
    <w:rsid w:val="008E1B11"/>
    <w:rsid w:val="008F12DE"/>
    <w:rsid w:val="00907B54"/>
    <w:rsid w:val="009517D3"/>
    <w:rsid w:val="00955F30"/>
    <w:rsid w:val="009970C0"/>
    <w:rsid w:val="009C75D4"/>
    <w:rsid w:val="009F3307"/>
    <w:rsid w:val="00A0731E"/>
    <w:rsid w:val="00A166CC"/>
    <w:rsid w:val="00A16DB9"/>
    <w:rsid w:val="00A3610A"/>
    <w:rsid w:val="00A41566"/>
    <w:rsid w:val="00A55A28"/>
    <w:rsid w:val="00A62D84"/>
    <w:rsid w:val="00A674A7"/>
    <w:rsid w:val="00A82D0A"/>
    <w:rsid w:val="00A92947"/>
    <w:rsid w:val="00A94EDD"/>
    <w:rsid w:val="00AB1C48"/>
    <w:rsid w:val="00AC1E35"/>
    <w:rsid w:val="00AD5F89"/>
    <w:rsid w:val="00AF7415"/>
    <w:rsid w:val="00B070F8"/>
    <w:rsid w:val="00B331CD"/>
    <w:rsid w:val="00B849DC"/>
    <w:rsid w:val="00B94A4D"/>
    <w:rsid w:val="00BC0E0F"/>
    <w:rsid w:val="00BC35B7"/>
    <w:rsid w:val="00BE2262"/>
    <w:rsid w:val="00BF0937"/>
    <w:rsid w:val="00BF3FDF"/>
    <w:rsid w:val="00C046DC"/>
    <w:rsid w:val="00C31667"/>
    <w:rsid w:val="00C336A1"/>
    <w:rsid w:val="00C4098A"/>
    <w:rsid w:val="00C63BEE"/>
    <w:rsid w:val="00C65BBA"/>
    <w:rsid w:val="00C92844"/>
    <w:rsid w:val="00C936F7"/>
    <w:rsid w:val="00CB1DBE"/>
    <w:rsid w:val="00CE232B"/>
    <w:rsid w:val="00CE52FB"/>
    <w:rsid w:val="00CF66CC"/>
    <w:rsid w:val="00D70997"/>
    <w:rsid w:val="00D711DD"/>
    <w:rsid w:val="00D71316"/>
    <w:rsid w:val="00D753D3"/>
    <w:rsid w:val="00D812FC"/>
    <w:rsid w:val="00D932AA"/>
    <w:rsid w:val="00DD2E7C"/>
    <w:rsid w:val="00DE492B"/>
    <w:rsid w:val="00DE746A"/>
    <w:rsid w:val="00DF2A64"/>
    <w:rsid w:val="00E11CCA"/>
    <w:rsid w:val="00E27D1E"/>
    <w:rsid w:val="00E33294"/>
    <w:rsid w:val="00E343F3"/>
    <w:rsid w:val="00E52D92"/>
    <w:rsid w:val="00E552A3"/>
    <w:rsid w:val="00E5530D"/>
    <w:rsid w:val="00E57523"/>
    <w:rsid w:val="00E759AB"/>
    <w:rsid w:val="00E84DF5"/>
    <w:rsid w:val="00EA4BE4"/>
    <w:rsid w:val="00EB50DE"/>
    <w:rsid w:val="00ED01C4"/>
    <w:rsid w:val="00ED31B7"/>
    <w:rsid w:val="00EF19C6"/>
    <w:rsid w:val="00EF4E77"/>
    <w:rsid w:val="00F2625A"/>
    <w:rsid w:val="00F379A4"/>
    <w:rsid w:val="00F40B68"/>
    <w:rsid w:val="00F56121"/>
    <w:rsid w:val="00F94EE4"/>
    <w:rsid w:val="00FA703C"/>
    <w:rsid w:val="00FD0439"/>
    <w:rsid w:val="00FE6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16123"/>
  <w15:chartTrackingRefBased/>
  <w15:docId w15:val="{65F9C02A-0181-4C08-AE7D-E0B9B0125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color w:val="CC0000"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sz w:val="20"/>
    </w:rPr>
  </w:style>
  <w:style w:type="paragraph" w:styleId="Heading3">
    <w:name w:val="heading 3"/>
    <w:basedOn w:val="Normal"/>
    <w:next w:val="Normal"/>
    <w:link w:val="Heading3Char"/>
    <w:unhideWhenUsed/>
    <w:qFormat/>
    <w:rsid w:val="00546A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BodyText">
    <w:name w:val="Body Text"/>
    <w:basedOn w:val="Normal"/>
    <w:rPr>
      <w:rFonts w:ascii="Arial" w:hAnsi="Arial" w:cs="Arial"/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color w:val="CC0000"/>
    </w:rPr>
  </w:style>
  <w:style w:type="paragraph" w:styleId="BalloonText">
    <w:name w:val="Balloon Text"/>
    <w:basedOn w:val="Normal"/>
    <w:semiHidden/>
    <w:rsid w:val="0053278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557DB"/>
    <w:pPr>
      <w:shd w:val="clear" w:color="auto" w:fill="000080"/>
    </w:pPr>
    <w:rPr>
      <w:rFonts w:ascii="Tahoma" w:hAnsi="Tahoma" w:cs="Tahoma"/>
    </w:rPr>
  </w:style>
  <w:style w:type="character" w:styleId="Strong">
    <w:name w:val="Strong"/>
    <w:qFormat/>
    <w:rsid w:val="00C336A1"/>
    <w:rPr>
      <w:b/>
      <w:bCs/>
    </w:rPr>
  </w:style>
  <w:style w:type="character" w:customStyle="1" w:styleId="medium-font">
    <w:name w:val="medium-font"/>
    <w:basedOn w:val="DefaultParagraphFont"/>
    <w:rsid w:val="00C336A1"/>
  </w:style>
  <w:style w:type="character" w:customStyle="1" w:styleId="FooterChar">
    <w:name w:val="Footer Char"/>
    <w:link w:val="Footer"/>
    <w:uiPriority w:val="99"/>
    <w:rsid w:val="00A16DB9"/>
    <w:rPr>
      <w:sz w:val="24"/>
      <w:szCs w:val="24"/>
    </w:rPr>
  </w:style>
  <w:style w:type="character" w:styleId="CommentReference">
    <w:name w:val="annotation reference"/>
    <w:rsid w:val="00217DFA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7D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7DFA"/>
  </w:style>
  <w:style w:type="paragraph" w:styleId="CommentSubject">
    <w:name w:val="annotation subject"/>
    <w:basedOn w:val="CommentText"/>
    <w:next w:val="CommentText"/>
    <w:link w:val="CommentSubjectChar"/>
    <w:rsid w:val="00217DF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217DFA"/>
    <w:rPr>
      <w:b/>
      <w:bCs/>
    </w:rPr>
  </w:style>
  <w:style w:type="character" w:customStyle="1" w:styleId="HeaderChar">
    <w:name w:val="Header Char"/>
    <w:link w:val="Header"/>
    <w:uiPriority w:val="99"/>
    <w:rsid w:val="000C225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4098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546A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2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E1ED8-5F25-4F7D-9732-C393C7F56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 554--PRE-CLASS ASSIGNMENT</vt:lpstr>
    </vt:vector>
  </TitlesOfParts>
  <Company>Liberty University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 554--PRE-CLASS ASSIGNMENT</dc:title>
  <dc:subject/>
  <dc:creator>Gail Collins</dc:creator>
  <cp:keywords/>
  <cp:lastModifiedBy>Pulliam, Drew McKenzie Wright (Curriculum Development)</cp:lastModifiedBy>
  <cp:revision>2</cp:revision>
  <cp:lastPrinted>2018-08-21T02:24:00Z</cp:lastPrinted>
  <dcterms:created xsi:type="dcterms:W3CDTF">2020-08-28T23:49:00Z</dcterms:created>
  <dcterms:modified xsi:type="dcterms:W3CDTF">2020-08-28T23:49:00Z</dcterms:modified>
</cp:coreProperties>
</file>